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63DDF" w14:textId="182A5557" w:rsidR="00D165EB" w:rsidRPr="0001063B" w:rsidRDefault="00D165EB" w:rsidP="00D165EB">
      <w:pPr>
        <w:spacing w:line="480" w:lineRule="auto"/>
        <w:ind w:left="360"/>
        <w:jc w:val="center"/>
        <w:rPr>
          <w:rFonts w:ascii="Times New Roman" w:hAnsi="Times New Roman" w:cs="Times New Roman"/>
          <w:b/>
          <w:sz w:val="24"/>
          <w:lang w:val="en-US"/>
        </w:rPr>
      </w:pPr>
      <w:r w:rsidRPr="0001063B">
        <w:rPr>
          <w:rFonts w:ascii="Times New Roman" w:hAnsi="Times New Roman" w:cs="Times New Roman"/>
          <w:b/>
          <w:sz w:val="24"/>
          <w:lang w:val="en-US"/>
        </w:rPr>
        <w:t>Blueberry Smoothie:</w:t>
      </w:r>
    </w:p>
    <w:p w14:paraId="3C60586C" w14:textId="77777777" w:rsidR="00D165EB" w:rsidRPr="0001063B" w:rsidRDefault="00D165EB" w:rsidP="00D165EB">
      <w:pPr>
        <w:rPr>
          <w:rFonts w:ascii="Script MT Bold" w:hAnsi="Script MT Bold"/>
          <w:sz w:val="32"/>
          <w:szCs w:val="32"/>
          <w:lang w:val="en-US"/>
        </w:rPr>
      </w:pPr>
      <w:r w:rsidRPr="0001063B">
        <w:rPr>
          <w:rFonts w:ascii="Script MT Bold" w:hAnsi="Script MT Bold"/>
          <w:sz w:val="32"/>
          <w:szCs w:val="32"/>
          <w:lang w:val="en-US"/>
        </w:rPr>
        <w:t>My Blueberry and Pineapple Smoothie Recipe</w:t>
      </w:r>
    </w:p>
    <w:p w14:paraId="572CFADA" w14:textId="77777777" w:rsidR="00D165EB" w:rsidRPr="0001063B" w:rsidRDefault="00D165EB" w:rsidP="00D165EB">
      <w:pPr>
        <w:rPr>
          <w:rFonts w:ascii="Script MT Bold" w:hAnsi="Script MT Bold"/>
          <w:lang w:val="en-US"/>
        </w:rPr>
      </w:pPr>
      <w:r w:rsidRPr="0001063B">
        <w:rPr>
          <w:rFonts w:ascii="Script MT Bold" w:hAnsi="Script MT Bold"/>
          <w:lang w:val="en-US"/>
        </w:rPr>
        <w:t>1 cup of pineapples</w:t>
      </w:r>
    </w:p>
    <w:p w14:paraId="73A0724E" w14:textId="77777777" w:rsidR="00D165EB" w:rsidRPr="0001063B" w:rsidRDefault="00D165EB" w:rsidP="00D165EB">
      <w:pPr>
        <w:rPr>
          <w:rFonts w:ascii="Script MT Bold" w:hAnsi="Script MT Bold"/>
          <w:lang w:val="en-US"/>
        </w:rPr>
      </w:pPr>
      <w:r w:rsidRPr="0001063B">
        <w:rPr>
          <w:rFonts w:ascii="Script MT Bold" w:hAnsi="Script MT Bold"/>
          <w:lang w:val="en-US"/>
        </w:rPr>
        <w:t>½ cup of coconut milk</w:t>
      </w:r>
    </w:p>
    <w:p w14:paraId="6D4E16DD" w14:textId="77777777" w:rsidR="00D165EB" w:rsidRPr="0001063B" w:rsidRDefault="00D165EB" w:rsidP="00D165EB">
      <w:pPr>
        <w:rPr>
          <w:rFonts w:ascii="Script MT Bold" w:hAnsi="Script MT Bold"/>
          <w:lang w:val="en-US"/>
        </w:rPr>
      </w:pPr>
      <w:r w:rsidRPr="0001063B">
        <w:rPr>
          <w:rFonts w:ascii="Script MT Bold" w:hAnsi="Script MT Bold"/>
          <w:lang w:val="en-US"/>
        </w:rPr>
        <w:t>½  cup of frozen blueberries</w:t>
      </w:r>
    </w:p>
    <w:p w14:paraId="67D0184A" w14:textId="77777777" w:rsidR="00D165EB" w:rsidRPr="0001063B" w:rsidRDefault="00D165EB" w:rsidP="00D165EB">
      <w:pPr>
        <w:rPr>
          <w:rFonts w:ascii="Script MT Bold" w:hAnsi="Script MT Bold"/>
          <w:lang w:val="en-US"/>
        </w:rPr>
      </w:pPr>
      <w:r w:rsidRPr="0001063B">
        <w:rPr>
          <w:rFonts w:ascii="Script MT Bold" w:hAnsi="Script MT Bold"/>
          <w:lang w:val="en-US"/>
        </w:rPr>
        <w:t xml:space="preserve">2 cups of almond milk </w:t>
      </w:r>
    </w:p>
    <w:p w14:paraId="3540C066" w14:textId="77777777" w:rsidR="00D165EB" w:rsidRPr="0001063B" w:rsidRDefault="00D165EB" w:rsidP="00D165EB">
      <w:pPr>
        <w:rPr>
          <w:rFonts w:ascii="Script MT Bold" w:hAnsi="Script MT Bold"/>
          <w:lang w:val="en-US"/>
        </w:rPr>
      </w:pPr>
      <w:r w:rsidRPr="0001063B">
        <w:rPr>
          <w:rFonts w:ascii="Script MT Bold" w:hAnsi="Script MT Bold"/>
          <w:lang w:val="en-US"/>
        </w:rPr>
        <w:t xml:space="preserve">2 tbsp. of orange juice concentrate </w:t>
      </w:r>
    </w:p>
    <w:p w14:paraId="1021EA04" w14:textId="08304453" w:rsidR="00D165EB" w:rsidRPr="0001063B" w:rsidRDefault="00D165EB" w:rsidP="00D165EB">
      <w:pPr>
        <w:rPr>
          <w:rFonts w:ascii="Script MT Bold" w:hAnsi="Script MT Bold"/>
          <w:lang w:val="en-US"/>
        </w:rPr>
      </w:pPr>
      <w:r w:rsidRPr="0001063B">
        <w:rPr>
          <w:rFonts w:ascii="Script MT Bold" w:hAnsi="Script MT Bold"/>
          <w:lang w:val="en-US"/>
        </w:rPr>
        <w:t xml:space="preserve"> (Can add : Almond, egg, spinach, banana) </w:t>
      </w:r>
      <w:bookmarkStart w:id="0" w:name="_GoBack"/>
      <w:bookmarkEnd w:id="0"/>
    </w:p>
    <w:p w14:paraId="001B5095" w14:textId="77777777" w:rsidR="00D165EB" w:rsidRPr="0001063B" w:rsidRDefault="00D165EB" w:rsidP="00D165EB">
      <w:pPr>
        <w:rPr>
          <w:rFonts w:ascii="Script MT Bold" w:hAnsi="Script MT Bold"/>
          <w:lang w:val="en-US"/>
        </w:rPr>
      </w:pPr>
      <w:r w:rsidRPr="0001063B">
        <w:rPr>
          <w:rFonts w:ascii="Script MT Bold" w:hAnsi="Script MT Bold"/>
          <w:lang w:val="en-US"/>
        </w:rPr>
        <w:t>Put everything in a blender and there you have it!</w:t>
      </w:r>
    </w:p>
    <w:p w14:paraId="32EF0F4A" w14:textId="77777777" w:rsidR="00D165EB" w:rsidRPr="0001063B" w:rsidRDefault="00D165EB" w:rsidP="00D165EB">
      <w:pPr>
        <w:rPr>
          <w:rFonts w:ascii="Script MT Bold" w:hAnsi="Script MT Bold"/>
          <w:lang w:val="en-US"/>
        </w:rPr>
      </w:pPr>
      <w:r w:rsidRPr="0001063B">
        <w:rPr>
          <w:rFonts w:ascii="Script MT Bold" w:hAnsi="Script MT Bold"/>
          <w:lang w:val="en-US"/>
        </w:rPr>
        <w:t>Enjoy</w:t>
      </w:r>
    </w:p>
    <w:p w14:paraId="199BED38" w14:textId="77777777" w:rsidR="00E82218" w:rsidRDefault="00E82218"/>
    <w:sectPr w:rsidR="00E8221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TM3Mjc1NDUxNjRU0lEKTi0uzszPAykwrAUAEgyYNywAAAA="/>
  </w:docVars>
  <w:rsids>
    <w:rsidRoot w:val="00E82218"/>
    <w:rsid w:val="00D165EB"/>
    <w:rsid w:val="00E82218"/>
    <w:rsid w:val="00EC6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00E96"/>
  <w15:chartTrackingRefBased/>
  <w15:docId w15:val="{A5747C1D-AB2F-4CD3-A062-03507935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65EB"/>
    <w:pPr>
      <w:spacing w:after="200" w:line="276" w:lineRule="auto"/>
    </w:pPr>
    <w:rPr>
      <w:lang w:val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a Ruel</dc:creator>
  <cp:keywords/>
  <dc:description/>
  <cp:lastModifiedBy>Alexia Ruel</cp:lastModifiedBy>
  <cp:revision>3</cp:revision>
  <dcterms:created xsi:type="dcterms:W3CDTF">2018-12-12T02:52:00Z</dcterms:created>
  <dcterms:modified xsi:type="dcterms:W3CDTF">2018-12-12T02:53:00Z</dcterms:modified>
</cp:coreProperties>
</file>